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2835"/>
        <w:gridCol w:w="2410"/>
        <w:gridCol w:w="3022"/>
      </w:tblGrid>
      <w:tr w:rsidR="00371B24" w14:paraId="3D1AB18C" w14:textId="77777777" w:rsidTr="0047095B">
        <w:trPr>
          <w:jc w:val="center"/>
        </w:trPr>
        <w:tc>
          <w:tcPr>
            <w:tcW w:w="9396" w:type="dxa"/>
            <w:gridSpan w:val="4"/>
          </w:tcPr>
          <w:p w14:paraId="2BECF7BC" w14:textId="77777777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FEN BİLİMLERİ ENSTİTÜSÜ</w:t>
            </w:r>
          </w:p>
          <w:p w14:paraId="3CE8BE5D" w14:textId="3C14D96C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</w:t>
            </w:r>
            <w:r w:rsidR="00C01C7A">
              <w:rPr>
                <w:rFonts w:ascii="Times New Roman" w:hAnsi="Times New Roman" w:cs="Times New Roman"/>
              </w:rPr>
              <w:t>0</w:t>
            </w:r>
            <w:r w:rsidRPr="00742EAD">
              <w:rPr>
                <w:rFonts w:ascii="Times New Roman" w:hAnsi="Times New Roman" w:cs="Times New Roman"/>
              </w:rPr>
              <w:t xml:space="preserve">-2021 EĞİTİM ÖĞRETİM YILI GÜZ DÖNEMİ </w:t>
            </w:r>
          </w:p>
          <w:p w14:paraId="47DBD22C" w14:textId="77777777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ELEKTRİK-ELEKTRONİK MÜHENDİSLİĞİ A.B.D. TEZLİ YÜKSEK LİSANS</w:t>
            </w:r>
          </w:p>
          <w:p w14:paraId="04C96455" w14:textId="1439E32C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DÖNEM SONU</w:t>
            </w:r>
            <w:r w:rsidRPr="00742EAD">
              <w:rPr>
                <w:rFonts w:ascii="Times New Roman" w:hAnsi="Times New Roman" w:cs="Times New Roman"/>
              </w:rPr>
              <w:t xml:space="preserve"> SINAV PROGRAMI</w:t>
            </w:r>
          </w:p>
        </w:tc>
      </w:tr>
      <w:tr w:rsidR="006139B4" w14:paraId="20FBD53C" w14:textId="77777777" w:rsidTr="00527AF4">
        <w:trPr>
          <w:jc w:val="center"/>
        </w:trPr>
        <w:tc>
          <w:tcPr>
            <w:tcW w:w="1129" w:type="dxa"/>
            <w:vAlign w:val="center"/>
          </w:tcPr>
          <w:p w14:paraId="2162B20A" w14:textId="4C380B39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835" w:type="dxa"/>
            <w:vAlign w:val="center"/>
          </w:tcPr>
          <w:p w14:paraId="6254FC21" w14:textId="2D45E394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ı</w:t>
            </w:r>
          </w:p>
        </w:tc>
        <w:tc>
          <w:tcPr>
            <w:tcW w:w="2410" w:type="dxa"/>
            <w:vAlign w:val="center"/>
          </w:tcPr>
          <w:p w14:paraId="7159574D" w14:textId="3FBA10E8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Sorumlu Üyesi</w:t>
            </w:r>
          </w:p>
        </w:tc>
        <w:tc>
          <w:tcPr>
            <w:tcW w:w="3022" w:type="dxa"/>
            <w:vAlign w:val="center"/>
          </w:tcPr>
          <w:p w14:paraId="16324132" w14:textId="38C561C9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ınav 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 ve tarih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</w:tr>
      <w:tr w:rsidR="006139B4" w14:paraId="30AD55AA" w14:textId="77777777" w:rsidTr="00080812">
        <w:trPr>
          <w:jc w:val="center"/>
        </w:trPr>
        <w:tc>
          <w:tcPr>
            <w:tcW w:w="1129" w:type="dxa"/>
            <w:vAlign w:val="center"/>
          </w:tcPr>
          <w:p w14:paraId="78302FDE" w14:textId="0E3CE5FA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4</w:t>
            </w:r>
          </w:p>
        </w:tc>
        <w:tc>
          <w:tcPr>
            <w:tcW w:w="2835" w:type="dxa"/>
            <w:vAlign w:val="center"/>
          </w:tcPr>
          <w:p w14:paraId="6BA94604" w14:textId="797EC95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apay Sinir Ağları ve Uygulamaları</w:t>
            </w:r>
          </w:p>
        </w:tc>
        <w:tc>
          <w:tcPr>
            <w:tcW w:w="2410" w:type="dxa"/>
            <w:vAlign w:val="center"/>
          </w:tcPr>
          <w:p w14:paraId="57EFF6B8" w14:textId="472507D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Prof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Dr. Feyzullah TEMURTAŞ</w:t>
            </w:r>
          </w:p>
        </w:tc>
        <w:tc>
          <w:tcPr>
            <w:tcW w:w="3022" w:type="dxa"/>
            <w:vAlign w:val="center"/>
          </w:tcPr>
          <w:p w14:paraId="44B4E43B" w14:textId="77777777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48383DF2" w14:textId="6AA472C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cak</w:t>
            </w: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</w:tr>
      <w:tr w:rsidR="006139B4" w14:paraId="73ABF5EF" w14:textId="77777777" w:rsidTr="009258D3">
        <w:trPr>
          <w:jc w:val="center"/>
        </w:trPr>
        <w:tc>
          <w:tcPr>
            <w:tcW w:w="1129" w:type="dxa"/>
            <w:vAlign w:val="center"/>
          </w:tcPr>
          <w:p w14:paraId="04BC320E" w14:textId="5B5C76E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0</w:t>
            </w:r>
          </w:p>
        </w:tc>
        <w:tc>
          <w:tcPr>
            <w:tcW w:w="2835" w:type="dxa"/>
            <w:vAlign w:val="center"/>
          </w:tcPr>
          <w:p w14:paraId="42D8E7A7" w14:textId="1591AB38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yısal İletişim Teknikleri</w:t>
            </w:r>
          </w:p>
        </w:tc>
        <w:tc>
          <w:tcPr>
            <w:tcW w:w="2410" w:type="dxa"/>
            <w:vAlign w:val="center"/>
          </w:tcPr>
          <w:p w14:paraId="163BBDB9" w14:textId="26CA9F0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Muhammet Nuri SEYMAN</w:t>
            </w:r>
          </w:p>
        </w:tc>
        <w:tc>
          <w:tcPr>
            <w:tcW w:w="3022" w:type="dxa"/>
            <w:vAlign w:val="center"/>
          </w:tcPr>
          <w:p w14:paraId="6A7710C9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71A21FD4" w14:textId="74CBEFD2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Ocak 2021</w:t>
            </w:r>
          </w:p>
        </w:tc>
      </w:tr>
      <w:tr w:rsidR="006139B4" w14:paraId="18049F85" w14:textId="77777777" w:rsidTr="006F7545">
        <w:trPr>
          <w:jc w:val="center"/>
        </w:trPr>
        <w:tc>
          <w:tcPr>
            <w:tcW w:w="1129" w:type="dxa"/>
            <w:vAlign w:val="center"/>
          </w:tcPr>
          <w:p w14:paraId="405728A9" w14:textId="742A1D35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7</w:t>
            </w:r>
          </w:p>
        </w:tc>
        <w:tc>
          <w:tcPr>
            <w:tcW w:w="2835" w:type="dxa"/>
            <w:vAlign w:val="center"/>
          </w:tcPr>
          <w:p w14:paraId="6ABFA6D8" w14:textId="3B45D29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yısal MO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ümdevr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asarımı</w:t>
            </w:r>
          </w:p>
        </w:tc>
        <w:tc>
          <w:tcPr>
            <w:tcW w:w="2410" w:type="dxa"/>
            <w:vAlign w:val="center"/>
          </w:tcPr>
          <w:p w14:paraId="5570A94C" w14:textId="3A133D9F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Abdullah YEŞİL</w:t>
            </w:r>
          </w:p>
        </w:tc>
        <w:tc>
          <w:tcPr>
            <w:tcW w:w="3022" w:type="dxa"/>
            <w:vAlign w:val="center"/>
          </w:tcPr>
          <w:p w14:paraId="1D5F006F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55A0E1D6" w14:textId="60A064C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Ocak 2021</w:t>
            </w:r>
          </w:p>
        </w:tc>
      </w:tr>
      <w:tr w:rsidR="006139B4" w14:paraId="3B12D973" w14:textId="77777777" w:rsidTr="00EB0B88">
        <w:trPr>
          <w:jc w:val="center"/>
        </w:trPr>
        <w:tc>
          <w:tcPr>
            <w:tcW w:w="1129" w:type="dxa"/>
            <w:vAlign w:val="center"/>
          </w:tcPr>
          <w:p w14:paraId="2893FA97" w14:textId="4818F74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15</w:t>
            </w:r>
          </w:p>
        </w:tc>
        <w:tc>
          <w:tcPr>
            <w:tcW w:w="2835" w:type="dxa"/>
            <w:vAlign w:val="center"/>
          </w:tcPr>
          <w:p w14:paraId="50014C2B" w14:textId="3CBAA13F" w:rsidR="006139B4" w:rsidRPr="00627917" w:rsidRDefault="006139B4" w:rsidP="00CF085F">
            <w:pPr>
              <w:jc w:val="center"/>
              <w:rPr>
                <w:rFonts w:ascii="Tahoma" w:hAnsi="Tahoma" w:cs="Tahoma"/>
                <w:color w:val="212529"/>
              </w:rPr>
            </w:pPr>
            <w:r w:rsidRPr="00627917">
              <w:rPr>
                <w:rFonts w:ascii="Times New Roman" w:hAnsi="Times New Roman" w:cs="Times New Roman"/>
                <w:sz w:val="20"/>
                <w:szCs w:val="20"/>
              </w:rPr>
              <w:t>Modern Elektrik Güç Sistemlerinin Analizi</w:t>
            </w:r>
          </w:p>
        </w:tc>
        <w:tc>
          <w:tcPr>
            <w:tcW w:w="2410" w:type="dxa"/>
            <w:vAlign w:val="center"/>
          </w:tcPr>
          <w:p w14:paraId="5CD3FB3D" w14:textId="13B703B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Serhat DUMAN</w:t>
            </w:r>
          </w:p>
        </w:tc>
        <w:tc>
          <w:tcPr>
            <w:tcW w:w="3022" w:type="dxa"/>
            <w:vAlign w:val="center"/>
          </w:tcPr>
          <w:p w14:paraId="7F083513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6819A66F" w14:textId="78E91827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 Ocak 2021</w:t>
            </w:r>
          </w:p>
        </w:tc>
      </w:tr>
      <w:tr w:rsidR="006139B4" w14:paraId="25B4A404" w14:textId="77777777" w:rsidTr="00E93E3F">
        <w:trPr>
          <w:jc w:val="center"/>
        </w:trPr>
        <w:tc>
          <w:tcPr>
            <w:tcW w:w="1129" w:type="dxa"/>
            <w:vAlign w:val="center"/>
          </w:tcPr>
          <w:p w14:paraId="1E6144E8" w14:textId="2D5E2AE0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1</w:t>
            </w:r>
          </w:p>
        </w:tc>
        <w:tc>
          <w:tcPr>
            <w:tcW w:w="2835" w:type="dxa"/>
            <w:vAlign w:val="center"/>
          </w:tcPr>
          <w:p w14:paraId="149D4B61" w14:textId="203CDDC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7917">
              <w:rPr>
                <w:rFonts w:ascii="Times New Roman" w:hAnsi="Times New Roman" w:cs="Times New Roman"/>
                <w:sz w:val="20"/>
                <w:szCs w:val="20"/>
              </w:rPr>
              <w:t>Güç Sistemlerinin Bilgisayarlı Analizi</w:t>
            </w:r>
          </w:p>
        </w:tc>
        <w:tc>
          <w:tcPr>
            <w:tcW w:w="2410" w:type="dxa"/>
            <w:vAlign w:val="center"/>
          </w:tcPr>
          <w:p w14:paraId="5E3B1BB5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71618C92" w14:textId="1CA2C6F2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45395001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27A5FBAB" w14:textId="42BF1B24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Ocak 2021</w:t>
            </w:r>
          </w:p>
        </w:tc>
      </w:tr>
      <w:tr w:rsidR="006139B4" w14:paraId="6F765F00" w14:textId="77777777" w:rsidTr="00F2460F">
        <w:trPr>
          <w:jc w:val="center"/>
        </w:trPr>
        <w:tc>
          <w:tcPr>
            <w:tcW w:w="1129" w:type="dxa"/>
            <w:vAlign w:val="center"/>
          </w:tcPr>
          <w:p w14:paraId="38DB5EA9" w14:textId="3B87709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96</w:t>
            </w:r>
          </w:p>
        </w:tc>
        <w:tc>
          <w:tcPr>
            <w:tcW w:w="2835" w:type="dxa"/>
            <w:vAlign w:val="center"/>
          </w:tcPr>
          <w:p w14:paraId="52CB587A" w14:textId="26DE4B4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2410" w:type="dxa"/>
            <w:vAlign w:val="center"/>
          </w:tcPr>
          <w:p w14:paraId="21E589C9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5E0E2D6A" w14:textId="7DE39BB0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79CE4D7B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7C4B4A82" w14:textId="7A7F73DF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 Ocak 2021</w:t>
            </w:r>
          </w:p>
        </w:tc>
      </w:tr>
      <w:tr w:rsidR="006139B4" w14:paraId="016425D6" w14:textId="77777777" w:rsidTr="00E7311D">
        <w:trPr>
          <w:jc w:val="center"/>
        </w:trPr>
        <w:tc>
          <w:tcPr>
            <w:tcW w:w="1129" w:type="dxa"/>
            <w:vAlign w:val="center"/>
          </w:tcPr>
          <w:p w14:paraId="539D170B" w14:textId="3AF60BC4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6</w:t>
            </w:r>
          </w:p>
        </w:tc>
        <w:tc>
          <w:tcPr>
            <w:tcW w:w="2835" w:type="dxa"/>
            <w:vAlign w:val="center"/>
          </w:tcPr>
          <w:p w14:paraId="4C89EFE4" w14:textId="39CC41E8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nilenebilir Enerji Kaynakları</w:t>
            </w:r>
          </w:p>
        </w:tc>
        <w:tc>
          <w:tcPr>
            <w:tcW w:w="2410" w:type="dxa"/>
            <w:vAlign w:val="center"/>
          </w:tcPr>
          <w:p w14:paraId="37C975F9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62C4D112" w14:textId="0C7FB2F7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em DALCALI</w:t>
            </w:r>
          </w:p>
        </w:tc>
        <w:tc>
          <w:tcPr>
            <w:tcW w:w="3022" w:type="dxa"/>
            <w:vAlign w:val="center"/>
          </w:tcPr>
          <w:p w14:paraId="5EC08E80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30387819" w14:textId="1C27A430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Ocak 2021</w:t>
            </w:r>
          </w:p>
        </w:tc>
      </w:tr>
      <w:tr w:rsidR="006139B4" w14:paraId="501414BA" w14:textId="77777777" w:rsidTr="009B30C2">
        <w:trPr>
          <w:jc w:val="center"/>
        </w:trPr>
        <w:tc>
          <w:tcPr>
            <w:tcW w:w="1129" w:type="dxa"/>
            <w:vAlign w:val="center"/>
          </w:tcPr>
          <w:p w14:paraId="3973857C" w14:textId="5606740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8</w:t>
            </w:r>
          </w:p>
        </w:tc>
        <w:tc>
          <w:tcPr>
            <w:tcW w:w="2835" w:type="dxa"/>
            <w:vAlign w:val="center"/>
          </w:tcPr>
          <w:p w14:paraId="1FD4AA9C" w14:textId="41429135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78A2">
              <w:rPr>
                <w:rFonts w:ascii="Times New Roman" w:hAnsi="Times New Roman" w:cs="Times New Roman"/>
                <w:sz w:val="20"/>
                <w:szCs w:val="20"/>
              </w:rPr>
              <w:t>Mühendislik Sistemlerinde Kaotik Olaylar</w:t>
            </w:r>
          </w:p>
        </w:tc>
        <w:tc>
          <w:tcPr>
            <w:tcW w:w="2410" w:type="dxa"/>
            <w:vAlign w:val="center"/>
          </w:tcPr>
          <w:p w14:paraId="3CA1DDDE" w14:textId="0395955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Abdullah GÖKYILDIRIM</w:t>
            </w:r>
          </w:p>
        </w:tc>
        <w:tc>
          <w:tcPr>
            <w:tcW w:w="3022" w:type="dxa"/>
            <w:vAlign w:val="center"/>
          </w:tcPr>
          <w:p w14:paraId="4B9BD253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11AA5F3B" w14:textId="33E09AA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 Ocak 2021</w:t>
            </w:r>
          </w:p>
        </w:tc>
      </w:tr>
      <w:tr w:rsidR="006139B4" w14:paraId="1A545F78" w14:textId="77777777" w:rsidTr="000F72E2">
        <w:trPr>
          <w:jc w:val="center"/>
        </w:trPr>
        <w:tc>
          <w:tcPr>
            <w:tcW w:w="1129" w:type="dxa"/>
            <w:vAlign w:val="center"/>
          </w:tcPr>
          <w:p w14:paraId="29BF594A" w14:textId="4ECDBB0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16</w:t>
            </w:r>
          </w:p>
        </w:tc>
        <w:tc>
          <w:tcPr>
            <w:tcW w:w="2835" w:type="dxa"/>
            <w:vAlign w:val="center"/>
          </w:tcPr>
          <w:p w14:paraId="2CD128A7" w14:textId="02A9579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leri Uzaktan Algılama</w:t>
            </w:r>
          </w:p>
        </w:tc>
        <w:tc>
          <w:tcPr>
            <w:tcW w:w="2410" w:type="dxa"/>
            <w:vAlign w:val="center"/>
          </w:tcPr>
          <w:p w14:paraId="6F114E0E" w14:textId="38605368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Alican KARACA</w:t>
            </w:r>
          </w:p>
        </w:tc>
        <w:tc>
          <w:tcPr>
            <w:tcW w:w="3022" w:type="dxa"/>
            <w:vAlign w:val="center"/>
          </w:tcPr>
          <w:p w14:paraId="1124C1D4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4A181E6F" w14:textId="4A2CA9DF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 Ocak 2021</w:t>
            </w:r>
          </w:p>
        </w:tc>
      </w:tr>
      <w:tr w:rsidR="006139B4" w14:paraId="60C9EAD0" w14:textId="77777777" w:rsidTr="00C56884">
        <w:trPr>
          <w:jc w:val="center"/>
        </w:trPr>
        <w:tc>
          <w:tcPr>
            <w:tcW w:w="1129" w:type="dxa"/>
            <w:vAlign w:val="center"/>
          </w:tcPr>
          <w:p w14:paraId="50C9EAE8" w14:textId="60C1A899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2</w:t>
            </w:r>
          </w:p>
        </w:tc>
        <w:tc>
          <w:tcPr>
            <w:tcW w:w="2835" w:type="dxa"/>
            <w:vAlign w:val="center"/>
          </w:tcPr>
          <w:p w14:paraId="6D45B9D1" w14:textId="0C915D6F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3735">
              <w:rPr>
                <w:rFonts w:ascii="Times New Roman" w:hAnsi="Times New Roman" w:cs="Times New Roman"/>
                <w:sz w:val="20"/>
                <w:szCs w:val="20"/>
              </w:rPr>
              <w:t>İleri Güç Elektroniği Sistemleri</w:t>
            </w:r>
          </w:p>
        </w:tc>
        <w:tc>
          <w:tcPr>
            <w:tcW w:w="2410" w:type="dxa"/>
            <w:vAlign w:val="center"/>
          </w:tcPr>
          <w:p w14:paraId="26F68A94" w14:textId="1CD6FE24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Harun ÖZBAY</w:t>
            </w:r>
          </w:p>
        </w:tc>
        <w:tc>
          <w:tcPr>
            <w:tcW w:w="3022" w:type="dxa"/>
            <w:vAlign w:val="center"/>
          </w:tcPr>
          <w:p w14:paraId="4CB5F934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24BF7A77" w14:textId="7C262B8F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 Ocak 2021</w:t>
            </w:r>
          </w:p>
        </w:tc>
      </w:tr>
      <w:tr w:rsidR="006139B4" w14:paraId="3CE582C1" w14:textId="77777777" w:rsidTr="00191631">
        <w:trPr>
          <w:jc w:val="center"/>
        </w:trPr>
        <w:tc>
          <w:tcPr>
            <w:tcW w:w="1129" w:type="dxa"/>
            <w:vAlign w:val="center"/>
          </w:tcPr>
          <w:p w14:paraId="53340780" w14:textId="23E0C94E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3</w:t>
            </w:r>
          </w:p>
        </w:tc>
        <w:tc>
          <w:tcPr>
            <w:tcW w:w="2835" w:type="dxa"/>
            <w:vAlign w:val="center"/>
          </w:tcPr>
          <w:p w14:paraId="0E10A733" w14:textId="62D5CCAA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neer Sistem Teorisi</w:t>
            </w:r>
          </w:p>
        </w:tc>
        <w:tc>
          <w:tcPr>
            <w:tcW w:w="2410" w:type="dxa"/>
            <w:vAlign w:val="center"/>
          </w:tcPr>
          <w:p w14:paraId="2FEB0002" w14:textId="25B8F21D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Onursal ÇETİN</w:t>
            </w:r>
          </w:p>
        </w:tc>
        <w:tc>
          <w:tcPr>
            <w:tcW w:w="3022" w:type="dxa"/>
            <w:vAlign w:val="center"/>
          </w:tcPr>
          <w:p w14:paraId="0EB34EDD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62038A82" w14:textId="0FE52045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 Ocak 2021</w:t>
            </w:r>
          </w:p>
        </w:tc>
      </w:tr>
      <w:tr w:rsidR="006139B4" w14:paraId="0232EBEF" w14:textId="77777777" w:rsidTr="00A05874">
        <w:trPr>
          <w:jc w:val="center"/>
        </w:trPr>
        <w:tc>
          <w:tcPr>
            <w:tcW w:w="1129" w:type="dxa"/>
            <w:vAlign w:val="center"/>
          </w:tcPr>
          <w:p w14:paraId="47077613" w14:textId="2EBC7DDA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5</w:t>
            </w:r>
          </w:p>
        </w:tc>
        <w:tc>
          <w:tcPr>
            <w:tcW w:w="2835" w:type="dxa"/>
            <w:vAlign w:val="center"/>
          </w:tcPr>
          <w:p w14:paraId="0449831C" w14:textId="56AD1DD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F75E2">
              <w:rPr>
                <w:rFonts w:ascii="Times New Roman" w:hAnsi="Times New Roman" w:cs="Times New Roman"/>
                <w:sz w:val="20"/>
                <w:szCs w:val="20"/>
              </w:rPr>
              <w:t>Fotovoltaik</w:t>
            </w:r>
            <w:proofErr w:type="spellEnd"/>
            <w:r w:rsidRPr="008F75E2">
              <w:rPr>
                <w:rFonts w:ascii="Times New Roman" w:hAnsi="Times New Roman" w:cs="Times New Roman"/>
                <w:sz w:val="20"/>
                <w:szCs w:val="20"/>
              </w:rPr>
              <w:t xml:space="preserve"> Sistemlerin Endüstriyel Uygulamaları</w:t>
            </w:r>
          </w:p>
        </w:tc>
        <w:tc>
          <w:tcPr>
            <w:tcW w:w="2410" w:type="dxa"/>
            <w:vAlign w:val="center"/>
          </w:tcPr>
          <w:p w14:paraId="1337723C" w14:textId="2369FA3F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Evren İŞEN</w:t>
            </w:r>
          </w:p>
        </w:tc>
        <w:tc>
          <w:tcPr>
            <w:tcW w:w="3022" w:type="dxa"/>
            <w:vAlign w:val="center"/>
          </w:tcPr>
          <w:p w14:paraId="1F4CD5E4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4A06CEA8" w14:textId="61B64AD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 Ocak 2021</w:t>
            </w:r>
          </w:p>
        </w:tc>
      </w:tr>
    </w:tbl>
    <w:p w14:paraId="5D529CF4" w14:textId="09EF2C90" w:rsidR="00E2643A" w:rsidRDefault="00E2643A"/>
    <w:p w14:paraId="378D5193" w14:textId="437F5642" w:rsidR="00CA3876" w:rsidRDefault="00CA3876"/>
    <w:p w14:paraId="071D045C" w14:textId="7F3D03DA" w:rsidR="00CA3876" w:rsidRDefault="00CA3876"/>
    <w:p w14:paraId="62C9B881" w14:textId="69BCBDD8" w:rsidR="00CA3876" w:rsidRDefault="00CA3876"/>
    <w:p w14:paraId="08CBE881" w14:textId="11A358F5" w:rsidR="00CF085F" w:rsidRDefault="00CF085F"/>
    <w:p w14:paraId="42987C68" w14:textId="6EE96D9B" w:rsidR="00CF085F" w:rsidRDefault="00CF085F"/>
    <w:p w14:paraId="0C1ECC9F" w14:textId="149CA63D" w:rsidR="00CF085F" w:rsidRDefault="00CF085F"/>
    <w:p w14:paraId="58A227A8" w14:textId="5FD84C65" w:rsidR="00CF085F" w:rsidRDefault="00CF085F"/>
    <w:p w14:paraId="07F79BE8" w14:textId="4124C542" w:rsidR="00CF085F" w:rsidRDefault="00CF085F"/>
    <w:p w14:paraId="3AB054BC" w14:textId="19AF8F62" w:rsidR="00CF085F" w:rsidRDefault="00CF085F"/>
    <w:p w14:paraId="7F1C6955" w14:textId="0001CDB4" w:rsidR="00CF085F" w:rsidRDefault="00CF085F"/>
    <w:p w14:paraId="603D348D" w14:textId="2715EDFA" w:rsidR="00CF085F" w:rsidRDefault="00CF085F"/>
    <w:p w14:paraId="0F574E9D" w14:textId="236F98C1" w:rsidR="00CF085F" w:rsidRDefault="00CF085F"/>
    <w:p w14:paraId="0B43F50A" w14:textId="491C3AB4" w:rsidR="00CF085F" w:rsidRDefault="00CF085F"/>
    <w:p w14:paraId="5B04DC76" w14:textId="648A893C" w:rsidR="00CF085F" w:rsidRDefault="00CF085F"/>
    <w:p w14:paraId="31BFB1FE" w14:textId="221C2608" w:rsidR="00CF085F" w:rsidRDefault="00CF085F"/>
    <w:p w14:paraId="2CEBC2B2" w14:textId="6B98EC92" w:rsidR="00CF085F" w:rsidRDefault="00CF085F"/>
    <w:p w14:paraId="64B888EF" w14:textId="77777777" w:rsidR="00CF085F" w:rsidRDefault="00CF085F"/>
    <w:p w14:paraId="0691C344" w14:textId="20FCC6DF" w:rsidR="00CA3876" w:rsidRDefault="00CA3876"/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2694"/>
        <w:gridCol w:w="2551"/>
        <w:gridCol w:w="3022"/>
      </w:tblGrid>
      <w:tr w:rsidR="00F21172" w14:paraId="4DC0A8B4" w14:textId="77777777" w:rsidTr="00176727">
        <w:trPr>
          <w:jc w:val="center"/>
        </w:trPr>
        <w:tc>
          <w:tcPr>
            <w:tcW w:w="9396" w:type="dxa"/>
            <w:gridSpan w:val="4"/>
          </w:tcPr>
          <w:tbl>
            <w:tblPr>
              <w:tblStyle w:val="TabloKlavuzu"/>
              <w:tblW w:w="10339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0339"/>
            </w:tblGrid>
            <w:tr w:rsidR="00F21172" w14:paraId="06BEB088" w14:textId="77777777" w:rsidTr="00F21172">
              <w:trPr>
                <w:jc w:val="center"/>
              </w:trPr>
              <w:tc>
                <w:tcPr>
                  <w:tcW w:w="1033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9C51F9" w14:textId="77777777" w:rsidR="00F21172" w:rsidRPr="00742EAD" w:rsidRDefault="00F21172" w:rsidP="00F2117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42EAD">
                    <w:rPr>
                      <w:rFonts w:ascii="Times New Roman" w:hAnsi="Times New Roman" w:cs="Times New Roman"/>
                    </w:rPr>
                    <w:lastRenderedPageBreak/>
                    <w:t>FEN BİLİMLERİ ENSTİTÜSÜ</w:t>
                  </w:r>
                </w:p>
                <w:p w14:paraId="5301A349" w14:textId="3B5D2963" w:rsidR="00F21172" w:rsidRPr="00742EAD" w:rsidRDefault="00F21172" w:rsidP="00F2117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202</w:t>
                  </w:r>
                  <w:r w:rsidR="00C01C7A">
                    <w:rPr>
                      <w:rFonts w:ascii="Times New Roman" w:hAnsi="Times New Roman" w:cs="Times New Roman"/>
                    </w:rPr>
                    <w:t>0</w:t>
                  </w:r>
                  <w:r w:rsidRPr="00742EAD">
                    <w:rPr>
                      <w:rFonts w:ascii="Times New Roman" w:hAnsi="Times New Roman" w:cs="Times New Roman"/>
                    </w:rPr>
                    <w:t xml:space="preserve">-2021 EĞİTİM ÖĞRETİM YILI GÜZ DÖNEMİ </w:t>
                  </w:r>
                </w:p>
                <w:p w14:paraId="00E1FB98" w14:textId="77777777" w:rsidR="00F21172" w:rsidRPr="00742EAD" w:rsidRDefault="00F21172" w:rsidP="00F2117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42EAD">
                    <w:rPr>
                      <w:rFonts w:ascii="Times New Roman" w:hAnsi="Times New Roman" w:cs="Times New Roman"/>
                    </w:rPr>
                    <w:t xml:space="preserve">ELEKTRİK-ELEKTRONİK MÜHENDİSLİĞİ A.B.D. </w:t>
                  </w:r>
                  <w:r>
                    <w:rPr>
                      <w:rFonts w:ascii="Times New Roman" w:hAnsi="Times New Roman" w:cs="Times New Roman"/>
                    </w:rPr>
                    <w:t>DOKTORA</w:t>
                  </w:r>
                </w:p>
                <w:p w14:paraId="787DA20C" w14:textId="77777777" w:rsidR="00F21172" w:rsidRDefault="00F21172" w:rsidP="00F21172">
                  <w:pPr>
                    <w:jc w:val="center"/>
                  </w:pPr>
                  <w:r>
                    <w:rPr>
                      <w:rFonts w:ascii="Times New Roman" w:hAnsi="Times New Roman" w:cs="Times New Roman"/>
                    </w:rPr>
                    <w:t xml:space="preserve">DÖNEM SONU </w:t>
                  </w:r>
                  <w:r w:rsidRPr="00742EAD">
                    <w:rPr>
                      <w:rFonts w:ascii="Times New Roman" w:hAnsi="Times New Roman" w:cs="Times New Roman"/>
                    </w:rPr>
                    <w:t>SINAV PROGRAMI</w:t>
                  </w:r>
                </w:p>
              </w:tc>
            </w:tr>
          </w:tbl>
          <w:p w14:paraId="39CB77D3" w14:textId="77777777" w:rsidR="00F21172" w:rsidRPr="00742EAD" w:rsidRDefault="00F21172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139B4" w14:paraId="1E7DF242" w14:textId="77777777" w:rsidTr="00BF54EA">
        <w:trPr>
          <w:jc w:val="center"/>
        </w:trPr>
        <w:tc>
          <w:tcPr>
            <w:tcW w:w="1129" w:type="dxa"/>
            <w:vAlign w:val="center"/>
          </w:tcPr>
          <w:p w14:paraId="3EFC1A2F" w14:textId="77777777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694" w:type="dxa"/>
            <w:vAlign w:val="center"/>
          </w:tcPr>
          <w:p w14:paraId="688554D0" w14:textId="5D0F4138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ı</w:t>
            </w:r>
          </w:p>
        </w:tc>
        <w:tc>
          <w:tcPr>
            <w:tcW w:w="2551" w:type="dxa"/>
            <w:vAlign w:val="center"/>
          </w:tcPr>
          <w:p w14:paraId="5E13A44D" w14:textId="77777777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Sorumlu Üyesi</w:t>
            </w:r>
          </w:p>
        </w:tc>
        <w:tc>
          <w:tcPr>
            <w:tcW w:w="3022" w:type="dxa"/>
            <w:vAlign w:val="center"/>
          </w:tcPr>
          <w:p w14:paraId="23D0DB68" w14:textId="55FC2070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aat ve tarih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</w:tr>
      <w:tr w:rsidR="006139B4" w14:paraId="5E9EC847" w14:textId="77777777" w:rsidTr="004C0FD9">
        <w:trPr>
          <w:jc w:val="center"/>
        </w:trPr>
        <w:tc>
          <w:tcPr>
            <w:tcW w:w="1129" w:type="dxa"/>
            <w:vAlign w:val="center"/>
          </w:tcPr>
          <w:p w14:paraId="2C8B2936" w14:textId="624165FD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12</w:t>
            </w:r>
          </w:p>
        </w:tc>
        <w:tc>
          <w:tcPr>
            <w:tcW w:w="2694" w:type="dxa"/>
            <w:vAlign w:val="center"/>
          </w:tcPr>
          <w:p w14:paraId="71B8D40E" w14:textId="6DD4D022" w:rsidR="006139B4" w:rsidRPr="00650523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 xml:space="preserve">Modern Güç Sistemlerinde </w:t>
            </w:r>
            <w:proofErr w:type="spellStart"/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Metasezgisel</w:t>
            </w:r>
            <w:proofErr w:type="spellEnd"/>
            <w:r w:rsidRPr="00650523">
              <w:rPr>
                <w:rFonts w:ascii="Times New Roman" w:hAnsi="Times New Roman" w:cs="Times New Roman"/>
                <w:sz w:val="20"/>
                <w:szCs w:val="20"/>
              </w:rPr>
              <w:t xml:space="preserve"> Optimizasyon</w:t>
            </w:r>
          </w:p>
        </w:tc>
        <w:tc>
          <w:tcPr>
            <w:tcW w:w="2551" w:type="dxa"/>
            <w:vAlign w:val="center"/>
          </w:tcPr>
          <w:p w14:paraId="5AAC1C50" w14:textId="77777777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Serhat DUMAN</w:t>
            </w:r>
          </w:p>
        </w:tc>
        <w:tc>
          <w:tcPr>
            <w:tcW w:w="3022" w:type="dxa"/>
            <w:vAlign w:val="center"/>
          </w:tcPr>
          <w:p w14:paraId="323F8736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4691B377" w14:textId="4A32EF58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 Ocak 2021</w:t>
            </w:r>
          </w:p>
        </w:tc>
      </w:tr>
      <w:tr w:rsidR="006139B4" w14:paraId="75A3D2C3" w14:textId="77777777" w:rsidTr="00AA70B3">
        <w:trPr>
          <w:jc w:val="center"/>
        </w:trPr>
        <w:tc>
          <w:tcPr>
            <w:tcW w:w="1129" w:type="dxa"/>
            <w:vAlign w:val="center"/>
          </w:tcPr>
          <w:p w14:paraId="0C7622CA" w14:textId="4EC362A2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96</w:t>
            </w:r>
          </w:p>
        </w:tc>
        <w:tc>
          <w:tcPr>
            <w:tcW w:w="2694" w:type="dxa"/>
            <w:vAlign w:val="center"/>
          </w:tcPr>
          <w:p w14:paraId="2B214E70" w14:textId="1AA1F98D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2551" w:type="dxa"/>
            <w:vAlign w:val="center"/>
          </w:tcPr>
          <w:p w14:paraId="37CAFB3A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0114A010" w14:textId="77777777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4E96BCA4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4205DAB3" w14:textId="07CFAE7B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 Ocak 2021</w:t>
            </w:r>
          </w:p>
        </w:tc>
      </w:tr>
      <w:tr w:rsidR="006139B4" w14:paraId="531DACC2" w14:textId="77777777" w:rsidTr="00C237A9">
        <w:trPr>
          <w:trHeight w:val="575"/>
          <w:jc w:val="center"/>
        </w:trPr>
        <w:tc>
          <w:tcPr>
            <w:tcW w:w="1129" w:type="dxa"/>
            <w:vAlign w:val="center"/>
          </w:tcPr>
          <w:p w14:paraId="28D9812C" w14:textId="336C4B48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4</w:t>
            </w:r>
          </w:p>
        </w:tc>
        <w:tc>
          <w:tcPr>
            <w:tcW w:w="2694" w:type="dxa"/>
            <w:vAlign w:val="center"/>
          </w:tcPr>
          <w:p w14:paraId="3B3D320D" w14:textId="40AE2D66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Elektrik Enerji Sistemlerinin Optimizasyonu</w:t>
            </w:r>
          </w:p>
        </w:tc>
        <w:tc>
          <w:tcPr>
            <w:tcW w:w="2551" w:type="dxa"/>
            <w:vAlign w:val="center"/>
          </w:tcPr>
          <w:p w14:paraId="75B992EE" w14:textId="6F9DB13A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20F76188" w14:textId="785F291F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0C3D08BA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3E475F3E" w14:textId="1C847D26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 Ocak 2021</w:t>
            </w:r>
          </w:p>
        </w:tc>
      </w:tr>
      <w:tr w:rsidR="006139B4" w14:paraId="7A53566A" w14:textId="77777777" w:rsidTr="00217715">
        <w:trPr>
          <w:jc w:val="center"/>
        </w:trPr>
        <w:tc>
          <w:tcPr>
            <w:tcW w:w="1129" w:type="dxa"/>
            <w:vAlign w:val="center"/>
          </w:tcPr>
          <w:p w14:paraId="34796326" w14:textId="349F072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5</w:t>
            </w:r>
          </w:p>
        </w:tc>
        <w:tc>
          <w:tcPr>
            <w:tcW w:w="2694" w:type="dxa"/>
            <w:vAlign w:val="center"/>
          </w:tcPr>
          <w:p w14:paraId="2FDD6606" w14:textId="6E4CD35F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Güç Elektroniği Dönüştürücülerinde Yumuşak Anahtarlama Teknikleri</w:t>
            </w:r>
          </w:p>
        </w:tc>
        <w:tc>
          <w:tcPr>
            <w:tcW w:w="2551" w:type="dxa"/>
            <w:vAlign w:val="center"/>
          </w:tcPr>
          <w:p w14:paraId="03B11D60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193CEF32" w14:textId="7F58909F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un ÖZBAY</w:t>
            </w:r>
          </w:p>
        </w:tc>
        <w:tc>
          <w:tcPr>
            <w:tcW w:w="3022" w:type="dxa"/>
            <w:vAlign w:val="center"/>
          </w:tcPr>
          <w:p w14:paraId="27B6007F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6088C751" w14:textId="0C3DD0E5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 Ocak 2021</w:t>
            </w:r>
          </w:p>
        </w:tc>
      </w:tr>
      <w:tr w:rsidR="006139B4" w14:paraId="4E876BFD" w14:textId="77777777" w:rsidTr="000349C4">
        <w:trPr>
          <w:jc w:val="center"/>
        </w:trPr>
        <w:tc>
          <w:tcPr>
            <w:tcW w:w="1129" w:type="dxa"/>
            <w:vAlign w:val="center"/>
          </w:tcPr>
          <w:p w14:paraId="6A2715EB" w14:textId="78E84A8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7</w:t>
            </w:r>
          </w:p>
        </w:tc>
        <w:tc>
          <w:tcPr>
            <w:tcW w:w="2694" w:type="dxa"/>
            <w:vAlign w:val="center"/>
          </w:tcPr>
          <w:p w14:paraId="7880CA7C" w14:textId="65D348C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Güç Elektroniği Devrelerinin Tasarımı ve Simülasyonu</w:t>
            </w:r>
          </w:p>
        </w:tc>
        <w:tc>
          <w:tcPr>
            <w:tcW w:w="2551" w:type="dxa"/>
            <w:vAlign w:val="center"/>
          </w:tcPr>
          <w:p w14:paraId="7583E6B6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0BDA5C00" w14:textId="79830945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ren İŞEN</w:t>
            </w:r>
          </w:p>
        </w:tc>
        <w:tc>
          <w:tcPr>
            <w:tcW w:w="3022" w:type="dxa"/>
            <w:vAlign w:val="center"/>
          </w:tcPr>
          <w:p w14:paraId="3B722ADB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</w:t>
            </w:r>
          </w:p>
          <w:p w14:paraId="4BC48DF9" w14:textId="25E2F651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 Ocak 2021</w:t>
            </w:r>
          </w:p>
        </w:tc>
      </w:tr>
    </w:tbl>
    <w:p w14:paraId="1C661136" w14:textId="44A9B268" w:rsidR="00CA3876" w:rsidRDefault="00CA3876" w:rsidP="00F21172">
      <w:pPr>
        <w:jc w:val="center"/>
      </w:pPr>
    </w:p>
    <w:p w14:paraId="3D2E23D0" w14:textId="2E20A8D9" w:rsidR="00371B24" w:rsidRDefault="00371B24"/>
    <w:p w14:paraId="4FEBF905" w14:textId="01C044CC" w:rsidR="00371B24" w:rsidRDefault="00371B24">
      <w:r>
        <w:t xml:space="preserve"> </w:t>
      </w:r>
    </w:p>
    <w:sectPr w:rsidR="00371B24" w:rsidSect="00742EAD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szQ3NzQyMzEwsjRU0lEKTi0uzszPAykwrgUAiawW7ywAAAA="/>
  </w:docVars>
  <w:rsids>
    <w:rsidRoot w:val="00742EAD"/>
    <w:rsid w:val="001578A2"/>
    <w:rsid w:val="001C2734"/>
    <w:rsid w:val="00295777"/>
    <w:rsid w:val="00313735"/>
    <w:rsid w:val="00334294"/>
    <w:rsid w:val="00371B24"/>
    <w:rsid w:val="00497CA8"/>
    <w:rsid w:val="004B2753"/>
    <w:rsid w:val="006139B4"/>
    <w:rsid w:val="0062490E"/>
    <w:rsid w:val="00627917"/>
    <w:rsid w:val="00650523"/>
    <w:rsid w:val="00684A84"/>
    <w:rsid w:val="00733F5E"/>
    <w:rsid w:val="00742EAD"/>
    <w:rsid w:val="007B24A3"/>
    <w:rsid w:val="008F75E2"/>
    <w:rsid w:val="00C01C7A"/>
    <w:rsid w:val="00CA3876"/>
    <w:rsid w:val="00CF085F"/>
    <w:rsid w:val="00E2643A"/>
    <w:rsid w:val="00F2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77EAB"/>
  <w15:chartTrackingRefBased/>
  <w15:docId w15:val="{C6733DBA-F84C-4D4F-9A90-4A4E89EB5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4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315</dc:creator>
  <cp:keywords/>
  <dc:description/>
  <cp:lastModifiedBy>dell 315</cp:lastModifiedBy>
  <cp:revision>13</cp:revision>
  <dcterms:created xsi:type="dcterms:W3CDTF">2020-11-12T15:49:00Z</dcterms:created>
  <dcterms:modified xsi:type="dcterms:W3CDTF">2021-01-10T12:22:00Z</dcterms:modified>
</cp:coreProperties>
</file>